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475F2542" w14:textId="77777777" w:rsidR="00564BB9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  <w:bookmarkStart w:id="6" w:name="OLE_LINK7"/>
      <w:bookmarkStart w:id="7" w:name="OLE_LINK8"/>
      <w:bookmarkEnd w:id="4"/>
      <w:bookmarkEnd w:id="5"/>
    </w:p>
    <w:p w14:paraId="1225BCAD" w14:textId="553AE0FD" w:rsidR="0029741B" w:rsidRPr="002D3015" w:rsidRDefault="0029741B" w:rsidP="0029741B"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6E90EC98" w14:textId="65F7A330" w:rsidR="005B5AD8" w:rsidRDefault="005B5AD8" w:rsidP="005B5AD8">
      <w:r>
        <w:t xml:space="preserve">Bridgeport Pharmacy Services does the pharmacy billing for </w:t>
      </w:r>
      <w:proofErr w:type="spellStart"/>
      <w:r w:rsidR="001E7354" w:rsidRPr="00A372EF">
        <w:t>Pharmacy.PharmacyName</w:t>
      </w:r>
      <w:proofErr w:type="spellEnd"/>
      <w:r w:rsidR="001E7354">
        <w:t xml:space="preserve">.  </w:t>
      </w:r>
      <w:r>
        <w:t xml:space="preserve">We have billed your insurance carrier and have received notification that your claim is under investigation. We have enclosed the letter from </w:t>
      </w:r>
      <w:r w:rsidR="001E7354" w:rsidRPr="00231233">
        <w:t>Payor.GroupName</w:t>
      </w:r>
      <w:bookmarkStart w:id="12" w:name="_GoBack"/>
      <w:bookmarkEnd w:id="12"/>
      <w:r w:rsidRPr="00AF7B55">
        <w:rPr>
          <w:color w:val="FF0000"/>
        </w:rPr>
        <w:t xml:space="preserve"> </w:t>
      </w:r>
      <w:r>
        <w:t xml:space="preserve">for your reference.  </w:t>
      </w:r>
    </w:p>
    <w:p w14:paraId="48D16347" w14:textId="77777777" w:rsidR="005B5AD8" w:rsidRDefault="005B5AD8" w:rsidP="005B5AD8"/>
    <w:p w14:paraId="23DA6F8A" w14:textId="77777777" w:rsidR="005B5AD8" w:rsidRDefault="005B5AD8" w:rsidP="005B5AD8"/>
    <w:p w14:paraId="0DF5C552" w14:textId="77777777" w:rsidR="005B5AD8" w:rsidRDefault="005B5AD8" w:rsidP="005B5AD8">
      <w:r>
        <w:t>Sincerely,</w:t>
      </w:r>
    </w:p>
    <w:p w14:paraId="76D5D4C6" w14:textId="77777777" w:rsidR="00A372EF" w:rsidRDefault="00A372EF" w:rsidP="00A372EF"/>
    <w:p w14:paraId="0450ACFD" w14:textId="77777777" w:rsidR="00A372EF" w:rsidRDefault="00A372EF" w:rsidP="00A372EF"/>
    <w:p w14:paraId="26091F88" w14:textId="77777777" w:rsidR="00A372EF" w:rsidRDefault="00A372EF" w:rsidP="00A372EF"/>
    <w:p w14:paraId="2CFBBADF" w14:textId="77777777" w:rsidR="0095028A" w:rsidRPr="002D3015" w:rsidRDefault="0095028A" w:rsidP="0095028A">
      <w:bookmarkStart w:id="13" w:name="OLE_LINK17"/>
      <w:bookmarkStart w:id="14" w:name="OLE_LINK18"/>
      <w:proofErr w:type="spellStart"/>
      <w:r w:rsidRPr="002D3015">
        <w:t>AspNetUsers.FirstName</w:t>
      </w:r>
      <w:bookmarkEnd w:id="13"/>
      <w:bookmarkEnd w:id="14"/>
      <w:proofErr w:type="spellEnd"/>
      <w:r w:rsidRPr="002D3015">
        <w:t xml:space="preserve"> </w:t>
      </w:r>
      <w:bookmarkStart w:id="15" w:name="OLE_LINK19"/>
      <w:bookmarkStart w:id="16" w:name="OLE_LINK20"/>
      <w:proofErr w:type="spellStart"/>
      <w:proofErr w:type="gramStart"/>
      <w:r w:rsidRPr="002D3015">
        <w:t>Asp.NetUsers.LastName</w:t>
      </w:r>
      <w:bookmarkEnd w:id="15"/>
      <w:bookmarkEnd w:id="16"/>
      <w:proofErr w:type="spellEnd"/>
      <w:proofErr w:type="gramEnd"/>
    </w:p>
    <w:p w14:paraId="1D227DA4" w14:textId="77777777" w:rsidR="00A372EF" w:rsidRDefault="00A372EF" w:rsidP="00A372EF">
      <w:r>
        <w:t>Bridgeport Pharmacy Services</w:t>
      </w:r>
    </w:p>
    <w:p w14:paraId="4F3AC329" w14:textId="6F196E6E" w:rsidR="00A372EF" w:rsidRDefault="00A372EF" w:rsidP="00A372EF">
      <w:r>
        <w:t xml:space="preserve">(844) 480-5630 </w:t>
      </w:r>
      <w:r w:rsidRPr="00CA7A37">
        <w:t>AspNetUsers.Extension</w:t>
      </w:r>
    </w:p>
    <w:p w14:paraId="45D72FB1" w14:textId="0F0D225E" w:rsidR="00132C50" w:rsidRDefault="00A372EF" w:rsidP="00C511E1">
      <w:r>
        <w:t>Fax # (844) 480 5631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E4CA4B" w14:textId="77777777" w:rsidR="00CC7F1A" w:rsidRDefault="00CC7F1A" w:rsidP="00CF5FF5">
      <w:r>
        <w:separator/>
      </w:r>
    </w:p>
  </w:endnote>
  <w:endnote w:type="continuationSeparator" w:id="0">
    <w:p w14:paraId="3C8247BB" w14:textId="77777777" w:rsidR="00CC7F1A" w:rsidRDefault="00CC7F1A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E34E7" w14:textId="77777777" w:rsidR="00CC7F1A" w:rsidRDefault="00CC7F1A" w:rsidP="00CF5FF5">
      <w:r>
        <w:separator/>
      </w:r>
    </w:p>
  </w:footnote>
  <w:footnote w:type="continuationSeparator" w:id="0">
    <w:p w14:paraId="0FFCD20B" w14:textId="77777777" w:rsidR="00CC7F1A" w:rsidRDefault="00CC7F1A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kwqwUAH8nDQCwAAAA="/>
  </w:docVars>
  <w:rsids>
    <w:rsidRoot w:val="00CF5FF5"/>
    <w:rsid w:val="000300F3"/>
    <w:rsid w:val="000359B8"/>
    <w:rsid w:val="000700F8"/>
    <w:rsid w:val="000A7EA3"/>
    <w:rsid w:val="000D02BE"/>
    <w:rsid w:val="000D3838"/>
    <w:rsid w:val="000D4B23"/>
    <w:rsid w:val="000F6748"/>
    <w:rsid w:val="00103B13"/>
    <w:rsid w:val="00132C50"/>
    <w:rsid w:val="001E7354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B3563"/>
    <w:rsid w:val="003C591D"/>
    <w:rsid w:val="003E38EC"/>
    <w:rsid w:val="004423AB"/>
    <w:rsid w:val="0045443B"/>
    <w:rsid w:val="004A7065"/>
    <w:rsid w:val="00534414"/>
    <w:rsid w:val="00564BB9"/>
    <w:rsid w:val="005724D3"/>
    <w:rsid w:val="005810C4"/>
    <w:rsid w:val="005B5AD8"/>
    <w:rsid w:val="005E23D1"/>
    <w:rsid w:val="005E7EF9"/>
    <w:rsid w:val="00683084"/>
    <w:rsid w:val="006A74BC"/>
    <w:rsid w:val="006B0ECD"/>
    <w:rsid w:val="006B3A23"/>
    <w:rsid w:val="00746676"/>
    <w:rsid w:val="00753109"/>
    <w:rsid w:val="00753B3F"/>
    <w:rsid w:val="00777239"/>
    <w:rsid w:val="00797808"/>
    <w:rsid w:val="007A7132"/>
    <w:rsid w:val="00884400"/>
    <w:rsid w:val="00902078"/>
    <w:rsid w:val="0095028A"/>
    <w:rsid w:val="009B1922"/>
    <w:rsid w:val="009C1A8A"/>
    <w:rsid w:val="00A33699"/>
    <w:rsid w:val="00A372EF"/>
    <w:rsid w:val="00A90D21"/>
    <w:rsid w:val="00AF1873"/>
    <w:rsid w:val="00B17669"/>
    <w:rsid w:val="00B464C2"/>
    <w:rsid w:val="00B70096"/>
    <w:rsid w:val="00BB201A"/>
    <w:rsid w:val="00BE5BA2"/>
    <w:rsid w:val="00C511E1"/>
    <w:rsid w:val="00C831FC"/>
    <w:rsid w:val="00C919A0"/>
    <w:rsid w:val="00CA7A37"/>
    <w:rsid w:val="00CC7F1A"/>
    <w:rsid w:val="00CF5FF5"/>
    <w:rsid w:val="00CF66CC"/>
    <w:rsid w:val="00D04CCB"/>
    <w:rsid w:val="00D41D47"/>
    <w:rsid w:val="00D46E59"/>
    <w:rsid w:val="00D46FD5"/>
    <w:rsid w:val="00D565EE"/>
    <w:rsid w:val="00DA3239"/>
    <w:rsid w:val="00DC006D"/>
    <w:rsid w:val="00E0278B"/>
    <w:rsid w:val="00E33FDC"/>
    <w:rsid w:val="00E566C2"/>
    <w:rsid w:val="00ED0E8A"/>
    <w:rsid w:val="00ED78CB"/>
    <w:rsid w:val="00EF2FDF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3</cp:revision>
  <cp:lastPrinted>2018-02-19T18:56:00Z</cp:lastPrinted>
  <dcterms:created xsi:type="dcterms:W3CDTF">2018-11-07T04:49:00Z</dcterms:created>
  <dcterms:modified xsi:type="dcterms:W3CDTF">2018-11-07T04:51:00Z</dcterms:modified>
</cp:coreProperties>
</file>